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CCD19" w14:textId="75A1AAD1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Project work for IN5430 (</w:t>
      </w:r>
      <w:r w:rsidR="00EC380A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S</w:t>
      </w: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pring 201</w:t>
      </w:r>
      <w:r w:rsidR="00EC380A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>9</w:t>
      </w:r>
      <w:r w:rsidRPr="0045605E">
        <w:rPr>
          <w:rFonts w:ascii="Times New Roman,BoldItalic" w:eastAsia="Times New Roman" w:hAnsi="Times New Roman,BoldItalic" w:cs="Times New Roman"/>
          <w:sz w:val="48"/>
          <w:szCs w:val="48"/>
          <w:lang w:val="en-GB" w:eastAsia="nb-NO"/>
        </w:rPr>
        <w:t xml:space="preserve">) </w:t>
      </w:r>
    </w:p>
    <w:p w14:paraId="59F50DE0" w14:textId="04FE6CA2" w:rsid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All students must participate in a group project. Each group should consist of 3-4 students, and the group should work on one case. There will be 2 group deliverables and 1 individual assignment. </w:t>
      </w:r>
      <w:r w:rsidR="00E83863">
        <w:rPr>
          <w:rFonts w:ascii="Times New Roman" w:eastAsia="Times New Roman" w:hAnsi="Times New Roman" w:cs="Times New Roman"/>
          <w:lang w:val="en-GB" w:eastAsia="nb-NO"/>
        </w:rPr>
        <w:t>The individual a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ssignment 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will be graded A-F (counting 40% of the total grade), and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must be passed before 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oral </w:t>
      </w:r>
      <w:r w:rsidRPr="0045605E">
        <w:rPr>
          <w:rFonts w:ascii="Times New Roman" w:eastAsia="Times New Roman" w:hAnsi="Times New Roman" w:cs="Times New Roman"/>
          <w:lang w:val="en-GB" w:eastAsia="nb-NO"/>
        </w:rPr>
        <w:t>exam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(counting 60%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. Deliver reports by email to </w:t>
      </w:r>
      <w:hyperlink r:id="rId5" w:history="1">
        <w:r w:rsidR="00E83863" w:rsidRPr="00702B10">
          <w:rPr>
            <w:rStyle w:val="Hyperlink"/>
            <w:rFonts w:ascii="Times New Roman" w:eastAsia="Times New Roman" w:hAnsi="Times New Roman" w:cs="Times New Roman"/>
            <w:lang w:val="en-GB" w:eastAsia="nb-NO"/>
          </w:rPr>
          <w:t>kristofo@ifi.uio.no</w:t>
        </w:r>
      </w:hyperlink>
      <w:r w:rsidR="00E83863">
        <w:rPr>
          <w:rFonts w:ascii="Times New Roman" w:eastAsia="Times New Roman" w:hAnsi="Times New Roman" w:cs="Times New Roman"/>
          <w:color w:val="0000FF"/>
          <w:lang w:val="en-GB" w:eastAsia="nb-NO"/>
        </w:rPr>
        <w:t xml:space="preserve"> </w:t>
      </w:r>
      <w:r w:rsidR="00313BB8" w:rsidRPr="00313BB8">
        <w:rPr>
          <w:rFonts w:ascii="Times New Roman" w:eastAsia="Times New Roman" w:hAnsi="Times New Roman" w:cs="Times New Roman"/>
          <w:lang w:val="en-GB" w:eastAsia="nb-NO"/>
        </w:rPr>
        <w:t xml:space="preserve">no later than midnight on the indicated </w:t>
      </w:r>
      <w:r w:rsidR="00E83863" w:rsidRPr="00313BB8">
        <w:rPr>
          <w:rFonts w:ascii="Times New Roman" w:eastAsia="Times New Roman" w:hAnsi="Times New Roman" w:cs="Times New Roman"/>
          <w:lang w:val="en-GB" w:eastAsia="nb-NO"/>
        </w:rPr>
        <w:t>dates</w:t>
      </w:r>
      <w:r w:rsidRPr="00313BB8">
        <w:rPr>
          <w:rFonts w:ascii="Times New Roman" w:eastAsia="Times New Roman" w:hAnsi="Times New Roman" w:cs="Times New Roman"/>
          <w:lang w:val="en-GB" w:eastAsia="nb-NO"/>
        </w:rPr>
        <w:t>.</w:t>
      </w:r>
      <w:r w:rsidRPr="0045605E">
        <w:rPr>
          <w:rFonts w:ascii="Times New Roman" w:eastAsia="Times New Roman" w:hAnsi="Times New Roman" w:cs="Times New Roman"/>
          <w:color w:val="0000FF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>Also, send email with group participants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at latest 5</w:t>
      </w:r>
      <w:r w:rsidR="00E83863" w:rsidRPr="00313BB8">
        <w:rPr>
          <w:rFonts w:ascii="Times New Roman" w:eastAsia="Times New Roman" w:hAnsi="Times New Roman" w:cs="Times New Roman"/>
          <w:vertAlign w:val="superscript"/>
          <w:lang w:val="en-GB" w:eastAsia="nb-NO"/>
        </w:rPr>
        <w:t>th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of February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and topic/organization </w:t>
      </w:r>
      <w:r w:rsidR="00E83863">
        <w:rPr>
          <w:rFonts w:ascii="Times New Roman" w:eastAsia="Times New Roman" w:hAnsi="Times New Roman" w:cs="Times New Roman"/>
          <w:lang w:val="en-GB" w:eastAsia="nb-NO"/>
        </w:rPr>
        <w:t>at latest</w:t>
      </w:r>
      <w:r w:rsidR="00050537">
        <w:rPr>
          <w:rFonts w:ascii="Times New Roman" w:eastAsia="Times New Roman" w:hAnsi="Times New Roman" w:cs="Times New Roman"/>
          <w:lang w:val="en-GB" w:eastAsia="nb-NO"/>
        </w:rPr>
        <w:t xml:space="preserve"> February 12</w:t>
      </w:r>
      <w:bookmarkStart w:id="0" w:name="_GoBack"/>
      <w:bookmarkEnd w:id="0"/>
      <w:r w:rsidR="00313BB8" w:rsidRPr="00313BB8">
        <w:rPr>
          <w:rFonts w:ascii="Times New Roman" w:eastAsia="Times New Roman" w:hAnsi="Times New Roman" w:cs="Times New Roman"/>
          <w:vertAlign w:val="superscript"/>
          <w:lang w:val="en-GB" w:eastAsia="nb-NO"/>
        </w:rPr>
        <w:t>th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. </w:t>
      </w:r>
    </w:p>
    <w:p w14:paraId="3C351E81" w14:textId="4CE0DCC5" w:rsidR="00E83863" w:rsidRPr="0045605E" w:rsidRDefault="00E83863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 xml:space="preserve">Each group member has to present at least once during the two group presentations. </w:t>
      </w:r>
    </w:p>
    <w:p w14:paraId="29222364" w14:textId="77777777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Deliverable 1 (Group) (March 12th) </w:t>
      </w:r>
    </w:p>
    <w:p w14:paraId="1DB48514" w14:textId="4A18F5AD" w:rsidR="0045605E" w:rsidRPr="003348F6" w:rsidRDefault="000760A3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Find a platform</w:t>
      </w:r>
      <w:r w:rsidR="0045605E" w:rsidRPr="0045605E">
        <w:rPr>
          <w:rFonts w:ascii="Times New Roman" w:eastAsia="Times New Roman" w:hAnsi="Times New Roman" w:cs="Times New Roman"/>
          <w:lang w:val="en-GB" w:eastAsia="nb-NO"/>
        </w:rPr>
        <w:t xml:space="preserve">. The description should include: </w:t>
      </w:r>
    </w:p>
    <w:p w14:paraId="31620A43" w14:textId="77777777" w:rsidR="0045605E" w:rsidRPr="003348F6" w:rsidRDefault="0045605E" w:rsidP="0045605E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A description of the platform in terms of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 xml:space="preserve"> its</w:t>
      </w:r>
    </w:p>
    <w:p w14:paraId="19307672" w14:textId="2644C189" w:rsidR="0045605E" w:rsidRPr="003348F6" w:rsidRDefault="003348F6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Functionality</w:t>
      </w:r>
    </w:p>
    <w:p w14:paraId="733CBF8A" w14:textId="36C15D7E" w:rsidR="003348F6" w:rsidRPr="003348F6" w:rsidRDefault="001F7C8B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U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>se and user groups,</w:t>
      </w:r>
    </w:p>
    <w:p w14:paraId="7C8CFFF3" w14:textId="332C7182" w:rsidR="003348F6" w:rsidRPr="003348F6" w:rsidRDefault="001F7C8B" w:rsidP="0045605E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>
        <w:rPr>
          <w:rFonts w:ascii="Times New Roman" w:eastAsia="Times New Roman" w:hAnsi="Times New Roman" w:cs="Times New Roman"/>
          <w:lang w:val="en-GB" w:eastAsia="nb-NO"/>
        </w:rPr>
        <w:t>O</w:t>
      </w:r>
      <w:r w:rsidR="003348F6" w:rsidRPr="003348F6">
        <w:rPr>
          <w:rFonts w:ascii="Times New Roman" w:eastAsia="Times New Roman" w:hAnsi="Times New Roman" w:cs="Times New Roman"/>
          <w:lang w:val="en-GB" w:eastAsia="nb-NO"/>
        </w:rPr>
        <w:t>rigin and historical evolution</w:t>
      </w:r>
    </w:p>
    <w:p w14:paraId="4843FFFE" w14:textId="77777777" w:rsidR="003348F6" w:rsidRPr="003348F6" w:rsidRDefault="003348F6" w:rsidP="003348F6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You should also identify systems the platform is connected to (is it a part of a larger infrastructure?).</w:t>
      </w:r>
    </w:p>
    <w:p w14:paraId="73C090B5" w14:textId="3E1C121F" w:rsidR="0045605E" w:rsidRPr="0045605E" w:rsidRDefault="0045605E" w:rsidP="003348F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The case description should be based on </w:t>
      </w:r>
      <w:r w:rsidR="00313BB8">
        <w:rPr>
          <w:rFonts w:ascii="Times New Roman" w:eastAsia="Times New Roman" w:hAnsi="Times New Roman" w:cs="Times New Roman"/>
          <w:lang w:val="en-GB" w:eastAsia="nb-NO"/>
        </w:rPr>
        <w:t xml:space="preserve">at least </w:t>
      </w:r>
      <w:r w:rsidRPr="0045605E">
        <w:rPr>
          <w:rFonts w:ascii="Times New Roman" w:eastAsia="Times New Roman" w:hAnsi="Times New Roman" w:cs="Times New Roman"/>
          <w:lang w:val="en-GB" w:eastAsia="nb-NO"/>
        </w:rPr>
        <w:t>one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(preferably more than one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terview with a person</w:t>
      </w:r>
      <w:r w:rsidR="00E83863">
        <w:rPr>
          <w:rFonts w:ascii="Times New Roman" w:eastAsia="Times New Roman" w:hAnsi="Times New Roman" w:cs="Times New Roman"/>
          <w:lang w:val="en-GB" w:eastAsia="nb-NO"/>
        </w:rPr>
        <w:t>(s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volved with the organization’s IT in addition to other, secondary sources (company documents, publicly available material). We expect you to follow sound academic standards of writing. The interview</w:t>
      </w:r>
      <w:r w:rsidR="00313BB8">
        <w:rPr>
          <w:rFonts w:ascii="Times New Roman" w:eastAsia="Times New Roman" w:hAnsi="Times New Roman" w:cs="Times New Roman"/>
          <w:lang w:val="en-GB" w:eastAsia="nb-NO"/>
        </w:rPr>
        <w:t>(s)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should be conducted and documented accordingly. Reference what articles you base your analysis on, and where you position your own writing in relation to the course material. </w:t>
      </w:r>
    </w:p>
    <w:p w14:paraId="3D7C5D00" w14:textId="6504BA38" w:rsidR="0045605E" w:rsidRPr="0045605E" w:rsidRDefault="0045605E" w:rsidP="003348F6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Around </w:t>
      </w:r>
      <w:r w:rsidRPr="0045605E">
        <w:rPr>
          <w:rFonts w:ascii="Times New Roman,Bold" w:eastAsia="Times New Roman" w:hAnsi="Times New Roman,Bold" w:cs="Times New Roman"/>
          <w:lang w:val="en-GB" w:eastAsia="nb-NO"/>
        </w:rPr>
        <w:t>15-20 pages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, hand in by the deadline, by email. Presentation in the seminar on the </w:t>
      </w:r>
      <w:r w:rsidR="00E83863">
        <w:rPr>
          <w:rFonts w:ascii="Times New Roman" w:eastAsia="Times New Roman" w:hAnsi="Times New Roman" w:cs="Times New Roman"/>
          <w:lang w:val="en-GB" w:eastAsia="nb-NO"/>
        </w:rPr>
        <w:t>following</w:t>
      </w:r>
      <w:r w:rsidR="00E83863"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day (the presentation should not exceed 10 minutes, </w:t>
      </w:r>
      <w:r w:rsidR="00E83863">
        <w:rPr>
          <w:rFonts w:ascii="Times New Roman" w:eastAsia="Times New Roman" w:hAnsi="Times New Roman" w:cs="Times New Roman"/>
          <w:lang w:val="en-GB" w:eastAsia="nb-NO"/>
        </w:rPr>
        <w:t>P</w:t>
      </w:r>
      <w:r w:rsidRPr="0045605E">
        <w:rPr>
          <w:rFonts w:ascii="Times New Roman" w:eastAsia="Times New Roman" w:hAnsi="Times New Roman" w:cs="Times New Roman"/>
          <w:lang w:val="en-GB" w:eastAsia="nb-NO"/>
        </w:rPr>
        <w:t>ower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P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oint slides should be used). </w:t>
      </w:r>
    </w:p>
    <w:p w14:paraId="67089C8B" w14:textId="0168D715" w:rsidR="0045605E" w:rsidRPr="0045605E" w:rsidRDefault="0045605E" w:rsidP="0045605E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Deliverable 2 (Group) (April 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8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th) </w:t>
      </w:r>
    </w:p>
    <w:p w14:paraId="506A6EA4" w14:textId="50CF6136" w:rsidR="003348F6" w:rsidRPr="003348F6" w:rsidRDefault="003348F6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Apply theor</w:t>
      </w:r>
      <w:r w:rsidR="001F7C8B">
        <w:rPr>
          <w:rFonts w:ascii="Times New Roman" w:eastAsia="Times New Roman" w:hAnsi="Times New Roman" w:cs="Times New Roman"/>
          <w:lang w:val="en-GB" w:eastAsia="nb-NO"/>
        </w:rPr>
        <w:t>y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1F7C8B">
        <w:rPr>
          <w:rFonts w:ascii="Times New Roman" w:eastAsia="Times New Roman" w:hAnsi="Times New Roman" w:cs="Times New Roman"/>
          <w:lang w:val="en-GB" w:eastAsia="nb-NO"/>
        </w:rPr>
        <w:t>on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platforms and </w:t>
      </w:r>
      <w:r w:rsidR="001F7C8B">
        <w:rPr>
          <w:rFonts w:ascii="Times New Roman" w:eastAsia="Times New Roman" w:hAnsi="Times New Roman" w:cs="Times New Roman"/>
          <w:lang w:val="en-GB" w:eastAsia="nb-NO"/>
        </w:rPr>
        <w:t>platform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3348F6">
        <w:rPr>
          <w:rFonts w:ascii="Times New Roman" w:eastAsia="Times New Roman" w:hAnsi="Times New Roman" w:cs="Times New Roman"/>
          <w:lang w:val="en-GB" w:eastAsia="nb-NO"/>
        </w:rPr>
        <w:t>governance</w:t>
      </w:r>
      <w:r w:rsidR="001F7C8B">
        <w:rPr>
          <w:rFonts w:ascii="Times New Roman" w:eastAsia="Times New Roman" w:hAnsi="Times New Roman" w:cs="Times New Roman"/>
          <w:lang w:val="en-GB" w:eastAsia="nb-NO"/>
        </w:rPr>
        <w:t xml:space="preserve"> and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address the following questions:</w:t>
      </w:r>
    </w:p>
    <w:p w14:paraId="1E2363DE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What kind of platfor</w:t>
      </w:r>
      <w:r w:rsidR="0082074B">
        <w:rPr>
          <w:rFonts w:ascii="Times New Roman" w:eastAsia="Times New Roman" w:hAnsi="Times New Roman" w:cs="Times New Roman"/>
          <w:lang w:val="en-GB" w:eastAsia="nb-NO"/>
        </w:rPr>
        <w:t>m</w:t>
      </w: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 is it?</w:t>
      </w:r>
    </w:p>
    <w:p w14:paraId="4EBB10C4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What are the relations and dependencies between user groups?</w:t>
      </w:r>
    </w:p>
    <w:p w14:paraId="797F163A" w14:textId="3ED12431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 xml:space="preserve">How is the platform (ecosystem) </w:t>
      </w:r>
      <w:r w:rsidR="001F7C8B" w:rsidRPr="003348F6">
        <w:rPr>
          <w:rFonts w:ascii="Times New Roman" w:eastAsia="Times New Roman" w:hAnsi="Times New Roman" w:cs="Times New Roman"/>
          <w:lang w:val="en-GB" w:eastAsia="nb-NO"/>
        </w:rPr>
        <w:t>governed</w:t>
      </w:r>
      <w:r w:rsidRPr="003348F6">
        <w:rPr>
          <w:rFonts w:ascii="Times New Roman" w:eastAsia="Times New Roman" w:hAnsi="Times New Roman" w:cs="Times New Roman"/>
          <w:lang w:val="en-GB" w:eastAsia="nb-NO"/>
        </w:rPr>
        <w:t>?</w:t>
      </w:r>
    </w:p>
    <w:p w14:paraId="1B84A5E9" w14:textId="77777777" w:rsidR="003348F6" w:rsidRPr="003348F6" w:rsidRDefault="003348F6" w:rsidP="003348F6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3348F6">
        <w:rPr>
          <w:rFonts w:ascii="Times New Roman" w:eastAsia="Times New Roman" w:hAnsi="Times New Roman" w:cs="Times New Roman"/>
          <w:lang w:val="en-GB" w:eastAsia="nb-NO"/>
        </w:rPr>
        <w:t>Could platform theory contribute to the further development of the platform?</w:t>
      </w:r>
    </w:p>
    <w:p w14:paraId="4ADD926B" w14:textId="3231C2B8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t>This part is an addition to deliverable 1</w:t>
      </w:r>
      <w:r w:rsidR="001F7C8B">
        <w:rPr>
          <w:rFonts w:ascii="Times New Roman" w:eastAsia="Times New Roman" w:hAnsi="Times New Roman" w:cs="Times New Roman"/>
          <w:lang w:val="en-GB" w:eastAsia="nb-NO"/>
        </w:rPr>
        <w:t>.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="001F7C8B">
        <w:rPr>
          <w:rFonts w:ascii="Times New Roman" w:eastAsia="Times New Roman" w:hAnsi="Times New Roman" w:cs="Times New Roman"/>
          <w:lang w:val="en-GB" w:eastAsia="nb-NO"/>
        </w:rPr>
        <w:t>I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n total the document should now be maximum 30 pages. Hand in </w:t>
      </w:r>
      <w:r w:rsidR="001F7C8B">
        <w:rPr>
          <w:rFonts w:ascii="Times New Roman" w:eastAsia="Times New Roman" w:hAnsi="Times New Roman" w:cs="Times New Roman"/>
          <w:lang w:val="en-GB" w:eastAsia="nb-NO"/>
        </w:rPr>
        <w:t xml:space="preserve">by April </w:t>
      </w:r>
      <w:r w:rsidR="00E83863">
        <w:rPr>
          <w:rFonts w:ascii="Times New Roman" w:eastAsia="Times New Roman" w:hAnsi="Times New Roman" w:cs="Times New Roman"/>
          <w:lang w:val="en-GB" w:eastAsia="nb-NO"/>
        </w:rPr>
        <w:t>8</w:t>
      </w:r>
      <w:r w:rsidR="001F7C8B">
        <w:rPr>
          <w:rFonts w:ascii="Times New Roman" w:eastAsia="Times New Roman" w:hAnsi="Times New Roman" w:cs="Times New Roman"/>
          <w:lang w:val="en-GB" w:eastAsia="nb-NO"/>
        </w:rPr>
        <w:t>th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by email. P</w:t>
      </w:r>
      <w:r w:rsidR="001F7C8B">
        <w:rPr>
          <w:rFonts w:ascii="Times New Roman" w:eastAsia="Times New Roman" w:hAnsi="Times New Roman" w:cs="Times New Roman"/>
          <w:lang w:val="en-GB" w:eastAsia="nb-NO"/>
        </w:rPr>
        <w:t>repare to present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in the seminar </w:t>
      </w:r>
      <w:r w:rsidR="00E83863">
        <w:rPr>
          <w:rFonts w:ascii="Times New Roman" w:eastAsia="Times New Roman" w:hAnsi="Times New Roman" w:cs="Times New Roman"/>
          <w:lang w:val="en-GB" w:eastAsia="nb-NO"/>
        </w:rPr>
        <w:t>on the following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day</w:t>
      </w:r>
      <w:r w:rsidR="001F7C8B">
        <w:rPr>
          <w:rFonts w:ascii="Times New Roman" w:eastAsia="Times New Roman" w:hAnsi="Times New Roman" w:cs="Times New Roman"/>
          <w:lang w:val="en-GB" w:eastAsia="nb-NO"/>
        </w:rPr>
        <w:t>. T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he presentation should not exceed 10 </w:t>
      </w:r>
      <w:r w:rsidR="00654226" w:rsidRPr="0045605E">
        <w:rPr>
          <w:rFonts w:ascii="Times New Roman" w:eastAsia="Times New Roman" w:hAnsi="Times New Roman" w:cs="Times New Roman"/>
          <w:lang w:val="en-GB" w:eastAsia="nb-NO"/>
        </w:rPr>
        <w:t>minutes</w:t>
      </w:r>
      <w:r w:rsidR="00654226">
        <w:rPr>
          <w:rFonts w:ascii="Times New Roman" w:eastAsia="Times New Roman" w:hAnsi="Times New Roman" w:cs="Times New Roman"/>
          <w:lang w:val="en-GB" w:eastAsia="nb-NO"/>
        </w:rPr>
        <w:t xml:space="preserve"> and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 Power</w:t>
      </w:r>
      <w:r w:rsidR="00E83863">
        <w:rPr>
          <w:rFonts w:ascii="Times New Roman" w:eastAsia="Times New Roman" w:hAnsi="Times New Roman" w:cs="Times New Roman"/>
          <w:lang w:val="en-GB" w:eastAsia="nb-NO"/>
        </w:rPr>
        <w:t xml:space="preserve"> </w:t>
      </w:r>
      <w:r w:rsidRPr="0045605E">
        <w:rPr>
          <w:rFonts w:ascii="Times New Roman" w:eastAsia="Times New Roman" w:hAnsi="Times New Roman" w:cs="Times New Roman"/>
          <w:lang w:val="en-GB" w:eastAsia="nb-NO"/>
        </w:rPr>
        <w:t xml:space="preserve">Point slides should be used. </w:t>
      </w:r>
    </w:p>
    <w:p w14:paraId="3146E43F" w14:textId="219DDA61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Deliverable 3 (Individual) (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May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 </w:t>
      </w:r>
      <w:r w:rsidR="00E83863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>22nd</w:t>
      </w:r>
      <w:r w:rsidRPr="0045605E">
        <w:rPr>
          <w:rFonts w:ascii="Times New Roman,BoldItalic" w:eastAsia="Times New Roman" w:hAnsi="Times New Roman,BoldItalic" w:cs="Times New Roman"/>
          <w:sz w:val="36"/>
          <w:szCs w:val="36"/>
          <w:lang w:val="en-GB" w:eastAsia="nb-NO"/>
        </w:rPr>
        <w:t xml:space="preserve">) </w:t>
      </w:r>
    </w:p>
    <w:p w14:paraId="07AF0268" w14:textId="77777777" w:rsidR="0045605E" w:rsidRPr="0045605E" w:rsidRDefault="0045605E" w:rsidP="0045605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GB" w:eastAsia="nb-NO"/>
        </w:rPr>
      </w:pPr>
      <w:r w:rsidRPr="0045605E">
        <w:rPr>
          <w:rFonts w:ascii="Times New Roman" w:eastAsia="Times New Roman" w:hAnsi="Times New Roman" w:cs="Times New Roman"/>
          <w:lang w:val="en-GB" w:eastAsia="nb-NO"/>
        </w:rPr>
        <w:lastRenderedPageBreak/>
        <w:t xml:space="preserve">To be announced. </w:t>
      </w:r>
    </w:p>
    <w:p w14:paraId="5FFC0820" w14:textId="77777777" w:rsidR="00924FEB" w:rsidRPr="003348F6" w:rsidRDefault="00050537">
      <w:pPr>
        <w:rPr>
          <w:lang w:val="en-GB"/>
        </w:rPr>
      </w:pPr>
    </w:p>
    <w:sectPr w:rsidR="00924FEB" w:rsidRPr="003348F6" w:rsidSect="004E110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,BoldItalic">
    <w:altName w:val="Times New Roman"/>
    <w:charset w:val="00"/>
    <w:family w:val="roman"/>
    <w:pitch w:val="default"/>
  </w:font>
  <w:font w:name="Times New Roman,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62A3E"/>
    <w:multiLevelType w:val="hybridMultilevel"/>
    <w:tmpl w:val="7C2643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764A5"/>
    <w:multiLevelType w:val="hybridMultilevel"/>
    <w:tmpl w:val="A6E6555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D17E62"/>
    <w:multiLevelType w:val="multilevel"/>
    <w:tmpl w:val="6D420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Q0MzAyNzAxNTRU0lEKTi0uzszPAykwrAUAN3kNcywAAAA="/>
  </w:docVars>
  <w:rsids>
    <w:rsidRoot w:val="0045605E"/>
    <w:rsid w:val="00050537"/>
    <w:rsid w:val="000760A3"/>
    <w:rsid w:val="00094DE7"/>
    <w:rsid w:val="001B16CD"/>
    <w:rsid w:val="001F7C8B"/>
    <w:rsid w:val="0029518D"/>
    <w:rsid w:val="00313BB8"/>
    <w:rsid w:val="003348F6"/>
    <w:rsid w:val="003D264B"/>
    <w:rsid w:val="0045605E"/>
    <w:rsid w:val="004E1103"/>
    <w:rsid w:val="00654226"/>
    <w:rsid w:val="006A6EFE"/>
    <w:rsid w:val="0082074B"/>
    <w:rsid w:val="00983390"/>
    <w:rsid w:val="00C83F50"/>
    <w:rsid w:val="00CD2FC0"/>
    <w:rsid w:val="00E83863"/>
    <w:rsid w:val="00EC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A2D9F"/>
  <w15:chartTrackingRefBased/>
  <w15:docId w15:val="{9B90FD57-DEF9-2B41-B1EF-079F483BB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605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b-NO"/>
    </w:rPr>
  </w:style>
  <w:style w:type="paragraph" w:styleId="ListParagraph">
    <w:name w:val="List Paragraph"/>
    <w:basedOn w:val="Normal"/>
    <w:uiPriority w:val="34"/>
    <w:qFormat/>
    <w:rsid w:val="0045605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F7C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C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C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C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C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C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C8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38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47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3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59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2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ristofo@ifi.uio.n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bruker</dc:creator>
  <cp:keywords/>
  <dc:description/>
  <cp:lastModifiedBy>Kristoffer Fossum</cp:lastModifiedBy>
  <cp:revision>4</cp:revision>
  <cp:lastPrinted>2019-01-15T11:59:00Z</cp:lastPrinted>
  <dcterms:created xsi:type="dcterms:W3CDTF">2019-01-22T13:18:00Z</dcterms:created>
  <dcterms:modified xsi:type="dcterms:W3CDTF">2019-01-22T14:09:00Z</dcterms:modified>
</cp:coreProperties>
</file>